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FEB684" w14:textId="77777777" w:rsidR="000B4E59" w:rsidRDefault="000B4E59" w:rsidP="0045546C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kern w:val="0"/>
          <w:lang w:val="en-US"/>
        </w:rPr>
      </w:pPr>
      <w:r>
        <w:rPr>
          <w:rFonts w:ascii="Times New Roman" w:hAnsi="Times New Roman"/>
          <w:kern w:val="0"/>
          <w:lang w:val="en-US"/>
        </w:rPr>
        <w:t>Table 1: Impact of MGP Loans on Enterprise Financing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972"/>
        <w:gridCol w:w="1520"/>
        <w:gridCol w:w="1521"/>
        <w:gridCol w:w="1521"/>
        <w:gridCol w:w="1521"/>
        <w:gridCol w:w="1521"/>
      </w:tblGrid>
      <w:tr w:rsidR="000B4E59" w14:paraId="2F754604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ACB082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FC464E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Any Loan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21DCAD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umber of Loans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1BB77B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Formal Loan Source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5AD355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Log Outstanding Loan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6A4210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Interest Rate (%)</w:t>
            </w:r>
          </w:p>
        </w:tc>
      </w:tr>
      <w:tr w:rsidR="000B4E59" w14:paraId="623F359E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0BD800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GP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6A5BF3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47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568551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76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4560FE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60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A6F80C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80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869CEE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3.015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</w:t>
            </w:r>
          </w:p>
        </w:tc>
      </w:tr>
      <w:tr w:rsidR="000B4E59" w14:paraId="126CBB8C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F8E277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14B091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1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C6937F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2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1573C4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2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06C6CC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99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055A7A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1.686)</w:t>
            </w:r>
          </w:p>
        </w:tc>
      </w:tr>
      <w:tr w:rsidR="000B4E59" w14:paraId="102A1996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63B50C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2584FC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755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6B7DE9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769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C9F642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73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F93F08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1.764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F3F5D1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.192</w:t>
            </w:r>
          </w:p>
        </w:tc>
      </w:tr>
      <w:tr w:rsidR="000B4E59" w14:paraId="6789692B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3A244DFC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DD082C2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3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3350785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74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46E5841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61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83C6E69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037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1647FD8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34.310</w:t>
            </w:r>
          </w:p>
        </w:tc>
      </w:tr>
      <w:tr w:rsidR="000B4E59" w14:paraId="483602A9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1D947F73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4EA16AC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74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374B1A9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74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ED04676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93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72BDAD6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64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876FF89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64</w:t>
            </w:r>
          </w:p>
        </w:tc>
      </w:tr>
      <w:tr w:rsidR="000B4E59" w14:paraId="1C332234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5B10E9B4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2E29634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9A90D60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572F677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665FDDC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1C8B777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76</w:t>
            </w:r>
          </w:p>
        </w:tc>
      </w:tr>
      <w:tr w:rsidR="000B4E59" w14:paraId="15B321D5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70B3F3CA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Entrepreneur Control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29C707D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69438AA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F4E8FA5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3E9AE7F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6D7F3DC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0B4E59" w14:paraId="6543675E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142592DE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lock Fixed Effect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08001C1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9CFF7F1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A67C68C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A38C0AE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E448231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0B4E59" w14:paraId="56321D3E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E16B9F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S Weight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EA90E0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C49A3F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5E378F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86262A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730276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</w:tr>
    </w:tbl>
    <w:p w14:paraId="5B98AC16" w14:textId="77777777" w:rsidR="000B4E59" w:rsidRDefault="000B4E59" w:rsidP="000B4E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A: With controls, without propensity score weights.</w:t>
      </w:r>
    </w:p>
    <w:p w14:paraId="0B0EBCA9" w14:textId="77777777" w:rsidR="000B4E59" w:rsidRDefault="000B4E59" w:rsidP="000B4E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Controls include entrepreneur age, enterprise age, gender, education years, business sector, location and religion.</w:t>
      </w:r>
    </w:p>
    <w:p w14:paraId="4F684BC0" w14:textId="77777777" w:rsidR="000B4E59" w:rsidRDefault="000B4E59" w:rsidP="000B4E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pecifications include Block fixed effects with standard errors clustered at the Block level.</w:t>
      </w:r>
    </w:p>
    <w:p w14:paraId="6F2EF2F8" w14:textId="77777777" w:rsidR="000B4E59" w:rsidRDefault="000B4E59" w:rsidP="000B4E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772BF559" w14:textId="77777777" w:rsidR="000B4E59" w:rsidRDefault="000B4E59" w:rsidP="000B4E59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1972"/>
        <w:gridCol w:w="1520"/>
        <w:gridCol w:w="1521"/>
        <w:gridCol w:w="1521"/>
        <w:gridCol w:w="1521"/>
        <w:gridCol w:w="1521"/>
      </w:tblGrid>
      <w:tr w:rsidR="000B4E59" w14:paraId="1644C0C4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704ED7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8D8385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Any Loan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FB5111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umber of Loans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61EB84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Formal Loan Source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9507FC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Log Outstanding Loan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603101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Interest Rate (%)</w:t>
            </w:r>
          </w:p>
        </w:tc>
      </w:tr>
      <w:tr w:rsidR="000B4E59" w14:paraId="19045754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A3EB07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GP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7C64DA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25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35DBF4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61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441AE6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79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C8BBC0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89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D7988D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3.000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</w:t>
            </w:r>
          </w:p>
        </w:tc>
      </w:tr>
      <w:tr w:rsidR="000B4E59" w14:paraId="330E4CDC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96FFF7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E68762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31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E4C6F2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33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B0EDA2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32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9930C6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115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F0FC5D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1.607)</w:t>
            </w:r>
          </w:p>
        </w:tc>
      </w:tr>
      <w:tr w:rsidR="000B4E59" w14:paraId="185F8B88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A75BEE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7E824B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810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594001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824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F92827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75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862613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1.769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6F92CE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.283</w:t>
            </w:r>
          </w:p>
        </w:tc>
      </w:tr>
      <w:tr w:rsidR="000B4E59" w14:paraId="254D6132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247897B5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160B02E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93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5539BBE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37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38AA95A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5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98FE006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04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F922975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34.803</w:t>
            </w:r>
          </w:p>
        </w:tc>
      </w:tr>
      <w:tr w:rsidR="000B4E59" w14:paraId="2E6E19F8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24968006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CBA3D3F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16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FCC7646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16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1E233D8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13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DEBCC33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569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A057534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689</w:t>
            </w:r>
          </w:p>
        </w:tc>
      </w:tr>
      <w:tr w:rsidR="000B4E59" w14:paraId="6E80EDD1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50E6FCE9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8814ADD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321E06C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5AB446E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66D2ED0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04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5A9CF42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64</w:t>
            </w:r>
          </w:p>
        </w:tc>
      </w:tr>
      <w:tr w:rsidR="000B4E59" w14:paraId="5AF45854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633058C5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Entrepreneur Control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0CA627E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F316F4F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6882D5A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1408EB7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4AFE516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</w:tr>
      <w:tr w:rsidR="000B4E59" w14:paraId="22244195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6AED7876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lock Fixed Effect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33340ED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04E99E4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27298D7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15E6837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DD0E66B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0B4E59" w14:paraId="7931B5B3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F4B922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S Weight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6F3C8C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728F9D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C622F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4F9159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87C8DD" w14:textId="77777777" w:rsidR="000B4E59" w:rsidRDefault="000B4E5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</w:tbl>
    <w:p w14:paraId="0314980E" w14:textId="77777777" w:rsidR="000B4E59" w:rsidRDefault="000B4E59" w:rsidP="000B4E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</w:p>
    <w:p w14:paraId="481A06A9" w14:textId="77777777" w:rsidR="000B4E59" w:rsidRDefault="000B4E59" w:rsidP="000B4E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B: Without controls, with propensity score weights.</w:t>
      </w:r>
    </w:p>
    <w:p w14:paraId="297E565E" w14:textId="77777777" w:rsidR="000B4E59" w:rsidRDefault="000B4E59" w:rsidP="000B4E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pecifications include Block fixed effects with standard errors clustered at the Block level.</w:t>
      </w:r>
    </w:p>
    <w:p w14:paraId="6EC41DE0" w14:textId="77777777" w:rsidR="000B4E59" w:rsidRDefault="000B4E59" w:rsidP="000B4E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14:paraId="74BB1062" w14:textId="77777777" w:rsidR="000B4E59" w:rsidRDefault="000B4E59" w:rsidP="000B4E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008E66E8" w14:textId="77777777" w:rsidR="00B742CE" w:rsidRDefault="00B742CE" w:rsidP="000B4E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342DDE21" w14:textId="77777777" w:rsidR="00B742CE" w:rsidRDefault="00B742CE" w:rsidP="000B4E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517202EC" w14:textId="002D37FD" w:rsidR="00B742CE" w:rsidRDefault="00B742CE" w:rsidP="00B742CE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kern w:val="0"/>
          <w:lang w:val="en-US"/>
        </w:rPr>
      </w:pPr>
      <w:r>
        <w:rPr>
          <w:rFonts w:ascii="Times New Roman" w:hAnsi="Times New Roman"/>
          <w:kern w:val="0"/>
          <w:lang w:val="en-US"/>
        </w:rPr>
        <w:lastRenderedPageBreak/>
        <w:t xml:space="preserve">Table 2: Impact of MGP on Enterprise Investment 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972"/>
        <w:gridCol w:w="1520"/>
        <w:gridCol w:w="1521"/>
        <w:gridCol w:w="1521"/>
        <w:gridCol w:w="1521"/>
        <w:gridCol w:w="1521"/>
      </w:tblGrid>
      <w:tr w:rsidR="00B742CE" w14:paraId="18517A14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E7062E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E4E282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Any Investment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D28039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Investment Amount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8DF33B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Investment Types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B9072F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Working Capital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556D5D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WC Share</w:t>
            </w:r>
          </w:p>
        </w:tc>
      </w:tr>
      <w:tr w:rsidR="00B742CE" w14:paraId="2C39F156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C51D52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GP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029448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86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FF3831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4724.149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1B85D1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20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2E990D8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25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669A4A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35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</w:tr>
      <w:tr w:rsidR="00B742CE" w14:paraId="5EA4695E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EC2BA9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53CDCF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5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0B48C0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9386.738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F2E3B1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3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15AD2F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1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A19A2B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3)</w:t>
            </w:r>
          </w:p>
        </w:tc>
      </w:tr>
      <w:tr w:rsidR="00B742CE" w14:paraId="3DA38762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6B1DD4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643051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06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9E9F9E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.22e+05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5E448C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726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7861AA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65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477014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55</w:t>
            </w:r>
          </w:p>
        </w:tc>
      </w:tr>
      <w:tr w:rsidR="00B742CE" w14:paraId="01C13865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458D8574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1459E96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92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6E1CC77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66e+0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F6DC141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516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09BB428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8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05B1854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95</w:t>
            </w:r>
          </w:p>
        </w:tc>
      </w:tr>
      <w:tr w:rsidR="00B742CE" w14:paraId="0CB965B3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6C9D210D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309EFED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5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F463FC7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644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5095F41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74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3980FAA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644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B9DB870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644</w:t>
            </w:r>
          </w:p>
        </w:tc>
      </w:tr>
      <w:tr w:rsidR="00B742CE" w14:paraId="01711ADD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3F7F42AB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02D6E45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9EBFFDE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DC3C755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01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AC2DFFF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4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118047E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0</w:t>
            </w:r>
          </w:p>
        </w:tc>
      </w:tr>
      <w:tr w:rsidR="00B742CE" w14:paraId="1E35FB6A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6B202F87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Entrepreneur Control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CCC446E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36A150A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7B5FBBF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B87A36F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D959304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B742CE" w14:paraId="2F5D8ABA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17FAC7D5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lock Fixed Effect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AD1044F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F9EFA95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0FFDC3A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2B07C74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7A350BF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B742CE" w14:paraId="4C754184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9FC528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S Weight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5B633A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FA7DC9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B8806E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23D1E8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3871DE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</w:tr>
    </w:tbl>
    <w:p w14:paraId="495F4623" w14:textId="77777777" w:rsidR="00B742CE" w:rsidRDefault="00B742CE" w:rsidP="00B742C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A: With controls, without propensity score weights.</w:t>
      </w:r>
    </w:p>
    <w:p w14:paraId="671276BE" w14:textId="77777777" w:rsidR="00B742CE" w:rsidRDefault="00B742CE" w:rsidP="00B742C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Controls include entrepreneur age, enterprise age, gender, education years, business sector, location and religion.</w:t>
      </w:r>
    </w:p>
    <w:p w14:paraId="4A62428C" w14:textId="77777777" w:rsidR="00B742CE" w:rsidRDefault="00B742CE" w:rsidP="00B742C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pecifications include Block fixed effects with standard errors clustered at the Block level.</w:t>
      </w:r>
    </w:p>
    <w:p w14:paraId="369FC170" w14:textId="77777777" w:rsidR="00B742CE" w:rsidRDefault="00B742CE" w:rsidP="00B742C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29CCB197" w14:textId="77777777" w:rsidR="00B742CE" w:rsidRDefault="00B742CE" w:rsidP="00B742CE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1972"/>
        <w:gridCol w:w="1520"/>
        <w:gridCol w:w="1521"/>
        <w:gridCol w:w="1521"/>
        <w:gridCol w:w="1521"/>
        <w:gridCol w:w="1521"/>
      </w:tblGrid>
      <w:tr w:rsidR="00B742CE" w14:paraId="4FF2E8C8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C5C7C5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8DA935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Any Investment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A12B85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Investment Amount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0F8248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Investment Types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05CC63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Working Capital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7ECFB3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WC Share</w:t>
            </w:r>
          </w:p>
        </w:tc>
      </w:tr>
      <w:tr w:rsidR="00B742CE" w14:paraId="3D3E4E6A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D929EE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GP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2A712C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62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445311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9337.821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3381D9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50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095764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26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6A9762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35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</w:t>
            </w:r>
          </w:p>
        </w:tc>
      </w:tr>
      <w:tr w:rsidR="00B742CE" w14:paraId="452B126E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52FABF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6A3ABD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7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5C5E32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10769.034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966F9D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33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44D6DE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4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F3CDCE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6)</w:t>
            </w:r>
          </w:p>
        </w:tc>
      </w:tr>
      <w:tr w:rsidR="00B742CE" w14:paraId="21C9D689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6EE173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CBCA4C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16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1CB76E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.24e+05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B5A710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05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D7022D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62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37B71CF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52</w:t>
            </w:r>
          </w:p>
        </w:tc>
      </w:tr>
      <w:tr w:rsidR="00B742CE" w14:paraId="67C7A32A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5738126C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D278C1C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78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136BD9B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66e+0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C1495F5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546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CC9D01D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9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541C8F8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01</w:t>
            </w:r>
          </w:p>
        </w:tc>
      </w:tr>
      <w:tr w:rsidR="00B742CE" w14:paraId="6BB60102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70CB70A0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7AC9952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01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382A78B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466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66267A6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549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82F1137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466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0B43084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466</w:t>
            </w:r>
          </w:p>
        </w:tc>
      </w:tr>
      <w:tr w:rsidR="00B742CE" w14:paraId="1938E8FD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40518763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2C3BCE8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A32BEE2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7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7D1E38F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A139761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63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CA32114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7</w:t>
            </w:r>
          </w:p>
        </w:tc>
      </w:tr>
      <w:tr w:rsidR="00B742CE" w14:paraId="37FB5B9A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374EFAF7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Entrepreneur Control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BFEB363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534DF1E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8604901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0DD93AA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F76B49A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</w:tr>
      <w:tr w:rsidR="00B742CE" w14:paraId="7479E747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40F5ECE6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lock Fixed Effect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58E181C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73FBADF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2F0C88A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A4A3391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BA92EED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B742CE" w14:paraId="3AAF39A1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AA7CF1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S Weight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87DDA0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4E262D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1B917F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A9866F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972D3C" w14:textId="77777777" w:rsidR="00B742CE" w:rsidRDefault="00B742CE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</w:tbl>
    <w:p w14:paraId="6F429F5D" w14:textId="77777777" w:rsidR="00B742CE" w:rsidRDefault="00B742CE" w:rsidP="00B742C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</w:p>
    <w:p w14:paraId="69E8B6BB" w14:textId="77777777" w:rsidR="00B742CE" w:rsidRDefault="00B742CE" w:rsidP="00B742C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B: Without controls, with propensity score weights.</w:t>
      </w:r>
    </w:p>
    <w:p w14:paraId="1FB71F31" w14:textId="77777777" w:rsidR="00B742CE" w:rsidRDefault="00B742CE" w:rsidP="00B742C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pecifications include Block fixed effects with standard errors clustered at the Block level.</w:t>
      </w:r>
    </w:p>
    <w:p w14:paraId="4F346CEC" w14:textId="77777777" w:rsidR="00B742CE" w:rsidRDefault="00B742CE" w:rsidP="00B742C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investment variables measured for 2024.</w:t>
      </w:r>
    </w:p>
    <w:p w14:paraId="29437692" w14:textId="77777777" w:rsidR="00B742CE" w:rsidRDefault="00B742CE" w:rsidP="00B742C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14:paraId="1C289AE7" w14:textId="77777777" w:rsidR="00B742CE" w:rsidRDefault="00B742CE" w:rsidP="00B742C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0CA5D892" w14:textId="77777777" w:rsidR="00B742CE" w:rsidRDefault="00B742CE" w:rsidP="000B4E5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04E55037" w14:textId="77777777" w:rsidR="00D07A87" w:rsidRDefault="00D07A87"/>
    <w:p w14:paraId="2E758908" w14:textId="77777777" w:rsidR="00EC1DCE" w:rsidRDefault="00EC1DCE"/>
    <w:p w14:paraId="10CC0AD5" w14:textId="77777777" w:rsidR="005E2041" w:rsidRDefault="005E2041" w:rsidP="005E2041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kern w:val="0"/>
          <w:lang w:val="en-US"/>
        </w:rPr>
      </w:pPr>
      <w:r>
        <w:rPr>
          <w:rFonts w:ascii="Times New Roman" w:hAnsi="Times New Roman"/>
          <w:kern w:val="0"/>
          <w:lang w:val="en-US"/>
        </w:rPr>
        <w:lastRenderedPageBreak/>
        <w:t>Table: Impact of MGP on Labor Outcomes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390"/>
        <w:gridCol w:w="1365"/>
        <w:gridCol w:w="1365"/>
        <w:gridCol w:w="1364"/>
        <w:gridCol w:w="1364"/>
        <w:gridCol w:w="1364"/>
        <w:gridCol w:w="1364"/>
      </w:tblGrid>
      <w:tr w:rsidR="005E2041" w14:paraId="734B6BE4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C83FA7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3EE54C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Any Employment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EF89B8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Total Employment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835460" w14:textId="77777777" w:rsidR="005E2041" w:rsidRDefault="005E2041" w:rsidP="00563F68">
            <w:pPr>
              <w:widowControl w:val="0"/>
              <w:tabs>
                <w:tab w:val="left" w:pos="372"/>
              </w:tabs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aid Employment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48BC85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Unpaid Employment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750564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aid Employment Share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5CCDAE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Unpaid Employment Share</w:t>
            </w:r>
          </w:p>
        </w:tc>
      </w:tr>
      <w:tr w:rsidR="005E2041" w14:paraId="0863EED6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77084F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GP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86898E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63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57D1AC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36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137918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19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195DBE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35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2E1B91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42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E43F7A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42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*</w:t>
            </w:r>
          </w:p>
        </w:tc>
      </w:tr>
      <w:tr w:rsidR="005E2041" w14:paraId="4E68FEC5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CE2E1A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CB9BA7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2)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1F010C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119)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783015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141)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D95FE2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37)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403B2A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4)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2AA0D6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4)</w:t>
            </w:r>
          </w:p>
        </w:tc>
      </w:tr>
      <w:tr w:rsidR="005E2041" w14:paraId="2BA60572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2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D029AEB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FDEA8F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90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1C4AD6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913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6FDA3F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074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1468F1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779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0ADF63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96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2899EE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805</w:t>
            </w:r>
          </w:p>
        </w:tc>
      </w:tr>
      <w:tr w:rsidR="005E2041" w14:paraId="5C2AE611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1B2BB2EB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67BA64D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88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00A7DC60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.192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2BE00DA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.602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0E338AF5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84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A669D30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99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DA91F83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99</w:t>
            </w:r>
          </w:p>
        </w:tc>
      </w:tr>
      <w:tr w:rsidR="005E2041" w14:paraId="6B3358DF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74C8EF37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B8E1767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5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5249F29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4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8FAD272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4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9681E47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4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A5E72D7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4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4689544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45</w:t>
            </w:r>
          </w:p>
        </w:tc>
      </w:tr>
      <w:tr w:rsidR="005E2041" w14:paraId="0CE942B0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2BE556ED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8449BF0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5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B1F17DD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6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2E32C50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4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3027C74A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48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01152DA4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3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24849232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3</w:t>
            </w:r>
          </w:p>
        </w:tc>
      </w:tr>
      <w:tr w:rsidR="005E2041" w14:paraId="0FB15B70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6BB01398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Entrepreneur Control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CEC9282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ABD7730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1927734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AF3EF03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B254038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F1DA78B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5E2041" w14:paraId="1303A5DA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26" w:type="pct"/>
            <w:tcBorders>
              <w:top w:val="nil"/>
              <w:left w:val="nil"/>
              <w:bottom w:val="nil"/>
              <w:right w:val="nil"/>
            </w:tcBorders>
          </w:tcPr>
          <w:p w14:paraId="220D864C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lock Fixed Effect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BE5C455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38A9EFF5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A67663D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BCA2301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34ADA5F8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04C4F550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5E2041" w14:paraId="7414A788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2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FE60FC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S Weights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DB4D47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30A3AA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0388CC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A3E45C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7C66C7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7FB377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</w:tr>
    </w:tbl>
    <w:p w14:paraId="576BFB4D" w14:textId="77777777" w:rsidR="005E2041" w:rsidRDefault="005E2041" w:rsidP="005E204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A: With controls, without propensity score weights.</w:t>
      </w:r>
    </w:p>
    <w:p w14:paraId="64948C37" w14:textId="77777777" w:rsidR="005E2041" w:rsidRDefault="005E2041" w:rsidP="005E204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Controls include entrepreneur age, enterprise age, gender, education years, business sector, location and religion.</w:t>
      </w:r>
    </w:p>
    <w:p w14:paraId="31D4129E" w14:textId="77777777" w:rsidR="005E2041" w:rsidRDefault="005E2041" w:rsidP="005E204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pecifications include Block fixed effects with standard errors clustered at the Block level.</w:t>
      </w:r>
    </w:p>
    <w:p w14:paraId="2FDAFBCF" w14:textId="77777777" w:rsidR="005E2041" w:rsidRDefault="005E2041" w:rsidP="005E204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7EFB07D1" w14:textId="77777777" w:rsidR="005E2041" w:rsidRDefault="005E2041" w:rsidP="005E2041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1390"/>
        <w:gridCol w:w="1365"/>
        <w:gridCol w:w="1365"/>
        <w:gridCol w:w="1364"/>
        <w:gridCol w:w="1364"/>
        <w:gridCol w:w="1364"/>
        <w:gridCol w:w="1364"/>
      </w:tblGrid>
      <w:tr w:rsidR="005E2041" w14:paraId="19362B0A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88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67D209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F19FE0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Any Employment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8F30E9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Total Employment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5440FF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aid Employment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4E5545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Unpaid Employment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2A21B6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aid Employment Share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5C47AB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Unpaid Employment Share</w:t>
            </w:r>
          </w:p>
        </w:tc>
      </w:tr>
      <w:tr w:rsidR="005E2041" w14:paraId="69531D16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88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1DCFC9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GP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B931DA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54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BA5E40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97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BE7FDD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41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3C071F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76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E9EED4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2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7C0832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21</w:t>
            </w:r>
          </w:p>
        </w:tc>
      </w:tr>
      <w:tr w:rsidR="005E2041" w14:paraId="6FA86F22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88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8FB44D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04C99D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9)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B74522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135)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E3EC90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162)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F72787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58)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B4505E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9)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7BF666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9)</w:t>
            </w:r>
          </w:p>
        </w:tc>
      </w:tr>
      <w:tr w:rsidR="005E2041" w14:paraId="4B760E83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88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BC6184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F5C9A9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97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4647E4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938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40B417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114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49D463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783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65A160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02</w:t>
            </w:r>
          </w:p>
        </w:tc>
        <w:tc>
          <w:tcPr>
            <w:tcW w:w="68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EC9752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798</w:t>
            </w:r>
          </w:p>
        </w:tc>
      </w:tr>
      <w:tr w:rsidR="005E2041" w14:paraId="5D5523A1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889" w:type="pct"/>
            <w:tcBorders>
              <w:top w:val="nil"/>
              <w:left w:val="nil"/>
              <w:bottom w:val="nil"/>
              <w:right w:val="nil"/>
            </w:tcBorders>
          </w:tcPr>
          <w:p w14:paraId="0B179CD2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23E7E6FA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89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1294D1A0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.214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723AA191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.662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4E552B97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842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347619B2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02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31C49356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02</w:t>
            </w:r>
          </w:p>
        </w:tc>
      </w:tr>
      <w:tr w:rsidR="005E2041" w14:paraId="7B2AAAB6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889" w:type="pct"/>
            <w:tcBorders>
              <w:top w:val="nil"/>
              <w:left w:val="nil"/>
              <w:bottom w:val="nil"/>
              <w:right w:val="nil"/>
            </w:tcBorders>
          </w:tcPr>
          <w:p w14:paraId="2644CC14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3855E705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01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528C76CB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094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71B62AA0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094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748E3701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094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0EE11D5F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094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6D3090AA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094</w:t>
            </w:r>
          </w:p>
        </w:tc>
      </w:tr>
      <w:tr w:rsidR="005E2041" w14:paraId="6E04CF2D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889" w:type="pct"/>
            <w:tcBorders>
              <w:top w:val="nil"/>
              <w:left w:val="nil"/>
              <w:bottom w:val="nil"/>
              <w:right w:val="nil"/>
            </w:tcBorders>
          </w:tcPr>
          <w:p w14:paraId="2EE40A1F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7D65006E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67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26CE6C81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48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5825641C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38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2D7E5872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98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6313D1D2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50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0A655F47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51</w:t>
            </w:r>
          </w:p>
        </w:tc>
      </w:tr>
      <w:tr w:rsidR="005E2041" w14:paraId="3CC93152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889" w:type="pct"/>
            <w:tcBorders>
              <w:top w:val="nil"/>
              <w:left w:val="nil"/>
              <w:bottom w:val="nil"/>
              <w:right w:val="nil"/>
            </w:tcBorders>
          </w:tcPr>
          <w:p w14:paraId="498CEDE1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Entrepreneur Controls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3E8EA662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0191C8AF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50CC9533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5384A523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22C00C54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3CA5B979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</w:tr>
      <w:tr w:rsidR="005E2041" w14:paraId="7B303093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889" w:type="pct"/>
            <w:tcBorders>
              <w:top w:val="nil"/>
              <w:left w:val="nil"/>
              <w:bottom w:val="nil"/>
              <w:right w:val="nil"/>
            </w:tcBorders>
          </w:tcPr>
          <w:p w14:paraId="0D75F2E1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lock Fixed Effects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00F35E49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1374C102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011D1CD5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54E7D1B6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5C650966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85" w:type="pct"/>
            <w:tcBorders>
              <w:top w:val="nil"/>
              <w:left w:val="nil"/>
              <w:bottom w:val="nil"/>
              <w:right w:val="nil"/>
            </w:tcBorders>
          </w:tcPr>
          <w:p w14:paraId="2B266652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5E2041" w14:paraId="6F06479B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88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C480FA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S Weights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9496D1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6A98E9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78E9FA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B4F2A9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CE2B3D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8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5DA817" w14:textId="77777777" w:rsidR="005E2041" w:rsidRDefault="005E2041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</w:tbl>
    <w:p w14:paraId="5EF5E990" w14:textId="77777777" w:rsidR="005E2041" w:rsidRDefault="005E2041" w:rsidP="005E204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</w:p>
    <w:p w14:paraId="1B0E14A7" w14:textId="77777777" w:rsidR="005E2041" w:rsidRDefault="005E2041" w:rsidP="005E204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lastRenderedPageBreak/>
        <w:t>Panel B: Without controls, with propensity score weights.</w:t>
      </w:r>
    </w:p>
    <w:p w14:paraId="063B0E42" w14:textId="77777777" w:rsidR="005E2041" w:rsidRDefault="005E2041" w:rsidP="005E204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pecifications include Block fixed effects with standard errors clustered at the Block level.</w:t>
      </w:r>
    </w:p>
    <w:p w14:paraId="229EA74F" w14:textId="77777777" w:rsidR="005E2041" w:rsidRDefault="005E2041" w:rsidP="005E204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Labor outcomes include: any worker employment (2022-2024), total employment in 2024 (including owner),</w:t>
      </w:r>
    </w:p>
    <w:p w14:paraId="3B85576B" w14:textId="77777777" w:rsidR="005E2041" w:rsidRDefault="005E2041" w:rsidP="005E204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id employment (2024), unpaid employment (2024, including owner and family workers),</w:t>
      </w:r>
    </w:p>
    <w:p w14:paraId="057775EC" w14:textId="77777777" w:rsidR="005E2041" w:rsidRPr="00066BB9" w:rsidRDefault="005E2041" w:rsidP="005E204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and the shares of paid and unpaid workers in total employment (2024).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14:paraId="7D371585" w14:textId="77777777" w:rsidR="00EC1DCE" w:rsidRDefault="00EC1DCE"/>
    <w:p w14:paraId="1ADEABE9" w14:textId="77777777" w:rsidR="005E2041" w:rsidRDefault="005E2041"/>
    <w:p w14:paraId="21C21EF5" w14:textId="77777777" w:rsidR="005E2041" w:rsidRDefault="005E2041"/>
    <w:p w14:paraId="08CDE8C9" w14:textId="77777777" w:rsidR="005E2041" w:rsidRDefault="005E2041"/>
    <w:p w14:paraId="5B79C40C" w14:textId="77777777" w:rsidR="005E2041" w:rsidRDefault="005E2041"/>
    <w:p w14:paraId="1378C440" w14:textId="77777777" w:rsidR="005E2041" w:rsidRDefault="005E2041"/>
    <w:p w14:paraId="707B6EF6" w14:textId="77777777" w:rsidR="005E2041" w:rsidRDefault="005E2041"/>
    <w:p w14:paraId="66D41248" w14:textId="77777777" w:rsidR="005E2041" w:rsidRDefault="005E2041"/>
    <w:p w14:paraId="362E031B" w14:textId="77777777" w:rsidR="005E2041" w:rsidRDefault="005E2041"/>
    <w:p w14:paraId="2DB5EAFC" w14:textId="77777777" w:rsidR="005E2041" w:rsidRDefault="005E2041"/>
    <w:p w14:paraId="43C5D448" w14:textId="77777777" w:rsidR="005E2041" w:rsidRDefault="005E2041"/>
    <w:p w14:paraId="6265CF3E" w14:textId="77777777" w:rsidR="005E2041" w:rsidRDefault="005E2041"/>
    <w:p w14:paraId="195A0FC9" w14:textId="77777777" w:rsidR="005E2041" w:rsidRDefault="005E2041"/>
    <w:p w14:paraId="6D494C49" w14:textId="77777777" w:rsidR="005E2041" w:rsidRDefault="005E2041"/>
    <w:p w14:paraId="1E0CBF03" w14:textId="77777777" w:rsidR="005E2041" w:rsidRDefault="005E2041"/>
    <w:p w14:paraId="656FA763" w14:textId="77777777" w:rsidR="005E2041" w:rsidRDefault="005E2041"/>
    <w:p w14:paraId="4048530C" w14:textId="77777777" w:rsidR="005E2041" w:rsidRDefault="005E2041"/>
    <w:p w14:paraId="6499EC09" w14:textId="77777777" w:rsidR="005E2041" w:rsidRDefault="005E2041"/>
    <w:p w14:paraId="444E3861" w14:textId="77777777" w:rsidR="005E2041" w:rsidRDefault="005E2041"/>
    <w:p w14:paraId="2E0F26F2" w14:textId="77777777" w:rsidR="005E2041" w:rsidRDefault="005E2041"/>
    <w:p w14:paraId="78ACA382" w14:textId="77777777" w:rsidR="005E2041" w:rsidRDefault="005E2041"/>
    <w:p w14:paraId="169C53E7" w14:textId="77777777" w:rsidR="005E2041" w:rsidRDefault="005E2041"/>
    <w:p w14:paraId="1BB7C570" w14:textId="77777777" w:rsidR="005E2041" w:rsidRDefault="005E2041"/>
    <w:p w14:paraId="43AECA9B" w14:textId="77777777" w:rsidR="005E2041" w:rsidRDefault="005E2041"/>
    <w:p w14:paraId="6B474E7E" w14:textId="77777777" w:rsidR="004B3A99" w:rsidRDefault="004B3A99" w:rsidP="004B3A99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kern w:val="0"/>
          <w:lang w:val="en-US"/>
        </w:rPr>
      </w:pPr>
      <w:r>
        <w:rPr>
          <w:rFonts w:ascii="Times New Roman" w:hAnsi="Times New Roman"/>
          <w:kern w:val="0"/>
          <w:lang w:val="en-US"/>
        </w:rPr>
        <w:lastRenderedPageBreak/>
        <w:t>Table 3: Impact of MGP on Business Practices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972"/>
        <w:gridCol w:w="1520"/>
        <w:gridCol w:w="1521"/>
        <w:gridCol w:w="1521"/>
        <w:gridCol w:w="1521"/>
        <w:gridCol w:w="1521"/>
      </w:tblGrid>
      <w:tr w:rsidR="004B3A99" w14:paraId="44AFA273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9B1AAF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5B6D23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arketing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76AF15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tock Control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8278A86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Record Keeping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FA24F9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Financial Planning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694CAF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Total Score</w:t>
            </w:r>
          </w:p>
        </w:tc>
      </w:tr>
      <w:tr w:rsidR="004B3A99" w14:paraId="28E64B47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F7FD8E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GP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C6FA04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1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724598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1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E49F66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30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C3FB53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1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8D6EF4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0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</w:t>
            </w:r>
          </w:p>
        </w:tc>
      </w:tr>
      <w:tr w:rsidR="004B3A99" w14:paraId="0138DFB2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E2A4F5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DF0D65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6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2118C9F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2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4C7AB1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3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0BBB5B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0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1F70D7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08)</w:t>
            </w:r>
          </w:p>
        </w:tc>
      </w:tr>
      <w:tr w:rsidR="004B3A99" w14:paraId="16827D8F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EA5F3D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54B47A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06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9C815E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89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1BACD8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85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C2AF11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19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C2D56C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587</w:t>
            </w:r>
          </w:p>
        </w:tc>
      </w:tr>
      <w:tr w:rsidR="004B3A99" w14:paraId="41CA5E0C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27178AF4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D3A685D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98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4C29AB1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89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8B54926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08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DC41044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24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5B0FC43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08</w:t>
            </w:r>
          </w:p>
        </w:tc>
      </w:tr>
      <w:tr w:rsidR="004B3A99" w14:paraId="38581BDD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0B86C5AF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C5A7D73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74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68B8B6E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74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270CEF4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74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CC0583B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74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A05B75C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74</w:t>
            </w:r>
          </w:p>
        </w:tc>
      </w:tr>
      <w:tr w:rsidR="004B3A99" w14:paraId="13550221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2731C627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B8B89FB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9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339246B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9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2370C96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8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4EAD01A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59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F3E47CA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6</w:t>
            </w:r>
          </w:p>
        </w:tc>
      </w:tr>
      <w:tr w:rsidR="004B3A99" w14:paraId="63AD4610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3F3F5546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Entrepreneur Control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BB73B7D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F721B2D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789756D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F6A958A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6F798CB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4B3A99" w14:paraId="1D8D3CB2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0965B500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lock Fixed Effect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DDD64AB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16BB947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CAFCBBC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F27B732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1ABF971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4B3A99" w14:paraId="21A4CE57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5E2792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S Weight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20DAA4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708DCF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FD1BEF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258294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0F5109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</w:tr>
    </w:tbl>
    <w:p w14:paraId="4A8CB40D" w14:textId="77777777" w:rsidR="004B3A99" w:rsidRDefault="004B3A99" w:rsidP="004B3A9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A: With controls, without propensity score weights.</w:t>
      </w:r>
    </w:p>
    <w:p w14:paraId="12E42567" w14:textId="77777777" w:rsidR="004B3A99" w:rsidRDefault="004B3A99" w:rsidP="004B3A9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Controls include entrepreneur age, enterprise age, gender, education years, business sector, location and religion.</w:t>
      </w:r>
    </w:p>
    <w:p w14:paraId="557B8941" w14:textId="77777777" w:rsidR="004B3A99" w:rsidRDefault="004B3A99" w:rsidP="004B3A9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pecifications include Block fixed effects with standard errors clustered at the Block level.</w:t>
      </w:r>
    </w:p>
    <w:p w14:paraId="7F4D5C39" w14:textId="77777777" w:rsidR="004B3A99" w:rsidRDefault="004B3A99" w:rsidP="004B3A9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cores represent the proportion of good business practices adopted in each category.</w:t>
      </w:r>
    </w:p>
    <w:p w14:paraId="55D80033" w14:textId="77777777" w:rsidR="004B3A99" w:rsidRDefault="004B3A99" w:rsidP="004B3A9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5A8C8A5B" w14:textId="77777777" w:rsidR="004B3A99" w:rsidRDefault="004B3A99" w:rsidP="004B3A99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1972"/>
        <w:gridCol w:w="1520"/>
        <w:gridCol w:w="1521"/>
        <w:gridCol w:w="1521"/>
        <w:gridCol w:w="1521"/>
        <w:gridCol w:w="1521"/>
      </w:tblGrid>
      <w:tr w:rsidR="004B3A99" w14:paraId="378821B5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A49920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935930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arketing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D143E0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tock Control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25E67C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Record Keeping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07CB22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Financial Planning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08B803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Total Score</w:t>
            </w:r>
          </w:p>
        </w:tc>
      </w:tr>
      <w:tr w:rsidR="004B3A99" w14:paraId="722049F9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81F5B1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GP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BB7872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2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086BAE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8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17C9E2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7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A88424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7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E25D40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1</w:t>
            </w:r>
          </w:p>
        </w:tc>
      </w:tr>
      <w:tr w:rsidR="004B3A99" w14:paraId="0B102DB3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C2BA9C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7DD4E7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2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5D80C6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6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222A7D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0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C4A8F1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2)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9213D8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2)</w:t>
            </w:r>
          </w:p>
        </w:tc>
      </w:tr>
      <w:tr w:rsidR="004B3A99" w14:paraId="51429147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B5D29F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5DBFC8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08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9320F8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93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647E3F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89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4BFA8D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20</w:t>
            </w:r>
          </w:p>
        </w:tc>
        <w:tc>
          <w:tcPr>
            <w:tcW w:w="79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D7A786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589</w:t>
            </w:r>
          </w:p>
        </w:tc>
      </w:tr>
      <w:tr w:rsidR="004B3A99" w14:paraId="550EB106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01CC2338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F6FC754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00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E3EACE5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89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57BB3B1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08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5A979BA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26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1AF81AD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10</w:t>
            </w:r>
          </w:p>
        </w:tc>
      </w:tr>
      <w:tr w:rsidR="004B3A99" w14:paraId="118D2729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2FAA1197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A71A29A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16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477B221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16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EF98111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16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4D9444A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16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E1D9FED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16</w:t>
            </w:r>
          </w:p>
        </w:tc>
      </w:tr>
      <w:tr w:rsidR="004B3A99" w14:paraId="15C5E196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6F23FE1F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2D8EE3C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597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738611D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636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8F29642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15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D7B646E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586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1C88C94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69</w:t>
            </w:r>
          </w:p>
        </w:tc>
      </w:tr>
      <w:tr w:rsidR="004B3A99" w14:paraId="6A417132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636BE678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Entrepreneur Control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3D758587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60905027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1B5FC648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44467107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5D6AEE36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</w:tr>
      <w:tr w:rsidR="004B3A99" w14:paraId="38DE404F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nil"/>
              <w:right w:val="nil"/>
            </w:tcBorders>
          </w:tcPr>
          <w:p w14:paraId="6BA0745C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lock Fixed Effect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059CEE87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0776351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F2A160F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7C9D0C32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nil"/>
              <w:right w:val="nil"/>
            </w:tcBorders>
          </w:tcPr>
          <w:p w14:paraId="2FE9D6B2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4B3A99" w14:paraId="1967870A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03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55E1C7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S Weight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C36949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AACEC3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CB0659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BF79AC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79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AB8058" w14:textId="77777777" w:rsidR="004B3A99" w:rsidRDefault="004B3A99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</w:tbl>
    <w:p w14:paraId="33B440A8" w14:textId="77777777" w:rsidR="004B3A99" w:rsidRDefault="004B3A99" w:rsidP="004B3A9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</w:p>
    <w:p w14:paraId="25214573" w14:textId="77777777" w:rsidR="004B3A99" w:rsidRDefault="004B3A99" w:rsidP="004B3A9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B: Without controls, with propensity score weights.</w:t>
      </w:r>
    </w:p>
    <w:p w14:paraId="08720D25" w14:textId="77777777" w:rsidR="004B3A99" w:rsidRDefault="004B3A99" w:rsidP="004B3A9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pecifications include Block fixed effects with standard errors clustered at the Block level.</w:t>
      </w:r>
    </w:p>
    <w:p w14:paraId="1A6EF90B" w14:textId="77777777" w:rsidR="004B3A99" w:rsidRDefault="004B3A99" w:rsidP="004B3A9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Business practice scores developed using 26 binary indicators across four domains: marketing (7 practices),</w:t>
      </w:r>
    </w:p>
    <w:p w14:paraId="2E54E21B" w14:textId="77777777" w:rsidR="004B3A99" w:rsidRDefault="004B3A99" w:rsidP="004B3A9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buying and stock control (3 practices), record-keeping (8 practices), and financial planning (8 practices).</w:t>
      </w:r>
    </w:p>
    <w:p w14:paraId="0972E7C0" w14:textId="77777777" w:rsidR="004B3A99" w:rsidRDefault="004B3A99" w:rsidP="004B3A9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Each domain score represents the proportion of practices adopted, and the total score is the average of all domains.</w:t>
      </w:r>
    </w:p>
    <w:p w14:paraId="18315E3C" w14:textId="77777777" w:rsidR="004B3A99" w:rsidRDefault="004B3A99" w:rsidP="004B3A9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14:paraId="38F8E117" w14:textId="77777777" w:rsidR="004B3A99" w:rsidRDefault="004B3A99" w:rsidP="004B3A9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378A2138" w14:textId="77777777" w:rsidR="005E2041" w:rsidRDefault="005E2041"/>
    <w:p w14:paraId="72A913F6" w14:textId="77777777" w:rsidR="006B59E0" w:rsidRDefault="006B59E0" w:rsidP="006B59E0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kern w:val="0"/>
          <w:lang w:val="en-US"/>
        </w:rPr>
      </w:pPr>
      <w:r>
        <w:rPr>
          <w:rFonts w:ascii="Times New Roman" w:hAnsi="Times New Roman"/>
          <w:kern w:val="0"/>
          <w:lang w:val="en-US"/>
        </w:rPr>
        <w:lastRenderedPageBreak/>
        <w:t>Table: Impact of MGP on Loan Repayment Behavior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483"/>
        <w:gridCol w:w="1124"/>
        <w:gridCol w:w="1133"/>
        <w:gridCol w:w="1133"/>
        <w:gridCol w:w="1310"/>
        <w:gridCol w:w="1133"/>
        <w:gridCol w:w="1133"/>
        <w:gridCol w:w="1127"/>
      </w:tblGrid>
      <w:tr w:rsidR="006B59E0" w14:paraId="14074CF9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6FC8B0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72FFBF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Any Delay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CA2D3C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Frequent Delays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363162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Long Delay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116D98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Repayment Difficult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A636C2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Total Delays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8FA8CF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ax Delay Length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94C0277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ehavior Score</w:t>
            </w:r>
          </w:p>
        </w:tc>
      </w:tr>
      <w:tr w:rsidR="006B59E0" w14:paraId="1E964C7F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20B9B4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GP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813902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44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74DD11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09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5198C3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01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5E4489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9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78117D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13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43BA75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556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54F05F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7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</w:t>
            </w:r>
          </w:p>
        </w:tc>
      </w:tr>
      <w:tr w:rsidR="006B59E0" w14:paraId="270F5D59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0171C4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762692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0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B29BFD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08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16F06F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07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129CA7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2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1093B3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58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FF1C7B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653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F48E9A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0)</w:t>
            </w:r>
          </w:p>
        </w:tc>
      </w:tr>
      <w:tr w:rsidR="006B59E0" w14:paraId="5CDF45F0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7CEA0A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2B38C8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03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2E1E82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5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553081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6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327F14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23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4227A4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19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F77E59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.205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B6BF8C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67</w:t>
            </w:r>
          </w:p>
        </w:tc>
      </w:tr>
      <w:tr w:rsidR="006B59E0" w14:paraId="2938E88E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</w:tcPr>
          <w:p w14:paraId="7C8ADE20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76787EF0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04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07AAAD36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55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39C39303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26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EEB9BE1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29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4FC7CCA5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88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3F02C1D7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1.104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67D31E29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56</w:t>
            </w:r>
          </w:p>
        </w:tc>
      </w:tr>
      <w:tr w:rsidR="006B59E0" w14:paraId="2927B8CE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</w:tcPr>
          <w:p w14:paraId="073E6B60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00AA08E9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9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6248D9E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9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3599801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9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6F2926C7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9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8C1A2A2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9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5788E629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9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39F28D69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93</w:t>
            </w:r>
          </w:p>
        </w:tc>
      </w:tr>
      <w:tr w:rsidR="006B59E0" w14:paraId="2C385928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</w:tcPr>
          <w:p w14:paraId="73E9917F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627FAD18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7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57206A94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02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1A58915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857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688B1E3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97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51D2157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5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994D236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96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7D511FA8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80</w:t>
            </w:r>
          </w:p>
        </w:tc>
      </w:tr>
      <w:tr w:rsidR="006B59E0" w14:paraId="6035E840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</w:tcPr>
          <w:p w14:paraId="08C12761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Entrepreneur Control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75107187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2E03837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3ED9464F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306B249C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9683B55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4EB8EA5E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270404B9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6B59E0" w14:paraId="668DC512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</w:tcPr>
          <w:p w14:paraId="0F1BBE30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lock Fixed Effect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365BF03C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001BFB80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4C8C1ED6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3687E092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5BF0753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5C88BD2A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04CDCF13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6B59E0" w14:paraId="6B22132B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CE3414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S Weights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B0DCB9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108FE7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6D83F0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6B3AB3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B79476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C72586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F73111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</w:tr>
    </w:tbl>
    <w:p w14:paraId="15464917" w14:textId="77777777" w:rsidR="006B59E0" w:rsidRDefault="006B59E0" w:rsidP="006B59E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A: With controls, without propensity score weights.</w:t>
      </w:r>
    </w:p>
    <w:p w14:paraId="446EC38F" w14:textId="77777777" w:rsidR="006B59E0" w:rsidRDefault="006B59E0" w:rsidP="006B59E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ample restricted to enterprises with at least one loan.</w:t>
      </w:r>
    </w:p>
    <w:p w14:paraId="6851145F" w14:textId="77777777" w:rsidR="006B59E0" w:rsidRDefault="006B59E0" w:rsidP="006B59E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Controls include entrepreneur age, enterprise age, gender, education years, business sector, location and religion.</w:t>
      </w:r>
    </w:p>
    <w:p w14:paraId="09876F09" w14:textId="77777777" w:rsidR="006B59E0" w:rsidRDefault="006B59E0" w:rsidP="006B59E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pecifications include Block fixed effects with standard errors clustered at the Block level.</w:t>
      </w:r>
    </w:p>
    <w:p w14:paraId="2BBB5CAD" w14:textId="77777777" w:rsidR="006B59E0" w:rsidRDefault="006B59E0" w:rsidP="006B59E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rs indicate significance levels: * p&lt;0.10, ** p&lt;0.05, *** p&lt;0.01.</w:t>
      </w:r>
    </w:p>
    <w:p w14:paraId="4DDF195C" w14:textId="77777777" w:rsidR="006B59E0" w:rsidRDefault="006B59E0" w:rsidP="006B59E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02DCC753" w14:textId="77777777" w:rsidR="006B59E0" w:rsidRDefault="006B59E0" w:rsidP="006B59E0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1483"/>
        <w:gridCol w:w="1124"/>
        <w:gridCol w:w="1133"/>
        <w:gridCol w:w="1133"/>
        <w:gridCol w:w="1310"/>
        <w:gridCol w:w="1133"/>
        <w:gridCol w:w="1133"/>
        <w:gridCol w:w="1127"/>
      </w:tblGrid>
      <w:tr w:rsidR="006B59E0" w14:paraId="694437B9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D77A04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70D481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Any Delay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953CBD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Frequent Delays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4823BB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Long Delay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8FAD8D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Repayment Difficult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01D45E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Total Delays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3CBAF7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ax Delay Length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DD8500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ehavior Score</w:t>
            </w:r>
          </w:p>
        </w:tc>
      </w:tr>
      <w:tr w:rsidR="006B59E0" w14:paraId="78160994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1AB588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GP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B30FE1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43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74ECC0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0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AB5C90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1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0ADFD9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6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3A5203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21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69102F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603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*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9EC5C6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3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</w:t>
            </w:r>
          </w:p>
        </w:tc>
      </w:tr>
      <w:tr w:rsidR="006B59E0" w14:paraId="562A70A2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A6C01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8E11F1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6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533181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1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9EF6E9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05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730258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29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2D9832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63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34B923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664)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AF610A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12)</w:t>
            </w:r>
          </w:p>
        </w:tc>
      </w:tr>
      <w:tr w:rsidR="006B59E0" w14:paraId="2132086F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2FD2F0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BC2419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04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C17D90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25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FAFD23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6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CE236D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24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31BBE0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222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0171D0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.175</w:t>
            </w:r>
          </w:p>
        </w:tc>
        <w:tc>
          <w:tcPr>
            <w:tcW w:w="60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783910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67</w:t>
            </w:r>
          </w:p>
        </w:tc>
      </w:tr>
      <w:tr w:rsidR="006B59E0" w14:paraId="36DDCFCE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</w:tcPr>
          <w:p w14:paraId="177A5A33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4BE32221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06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63A13064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55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39CA5574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25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223D16EA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30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CA4C555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89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78331BCD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0.92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5BBE8414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56</w:t>
            </w:r>
          </w:p>
        </w:tc>
      </w:tr>
      <w:tr w:rsidR="006B59E0" w14:paraId="3426D7E9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</w:tcPr>
          <w:p w14:paraId="7679D1D2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3A736A23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1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78BB9C80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1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506FC7E5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1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6B547D85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1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236055A6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1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41C27E5F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13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5D76DDC6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713</w:t>
            </w:r>
          </w:p>
        </w:tc>
      </w:tr>
      <w:tr w:rsidR="006B59E0" w14:paraId="19CCB4DF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</w:tcPr>
          <w:p w14:paraId="5135DD76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A7DCD37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91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6736662F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46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2CFB038C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41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34C3EFF8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370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5BD9DC54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57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4FE6572F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7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52AB89A7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64</w:t>
            </w:r>
          </w:p>
        </w:tc>
      </w:tr>
      <w:tr w:rsidR="006B59E0" w14:paraId="29E3F94D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</w:tcPr>
          <w:p w14:paraId="5D438363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Entrepreneur Control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02144589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5EBC40B4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770B3279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039C512F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1EE32A0E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0BD1147C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6F0B91C4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</w:tr>
      <w:tr w:rsidR="006B59E0" w14:paraId="53A9C66E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nil"/>
              <w:right w:val="nil"/>
            </w:tcBorders>
          </w:tcPr>
          <w:p w14:paraId="29DFC46F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lock Fixed Effect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087F986A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2206D5EE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7B49C082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576B2C24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45895717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40DEEA6B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nil"/>
              <w:right w:val="nil"/>
            </w:tcBorders>
          </w:tcPr>
          <w:p w14:paraId="42D3D546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6B59E0" w14:paraId="42633C38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78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2E484C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S Weights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985963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A9F346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E682C5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339E34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48F42D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CC4089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60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D4879C" w14:textId="77777777" w:rsidR="006B59E0" w:rsidRDefault="006B59E0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</w:tbl>
    <w:p w14:paraId="740A144C" w14:textId="77777777" w:rsidR="006B59E0" w:rsidRDefault="006B59E0" w:rsidP="006B59E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</w:p>
    <w:p w14:paraId="41B98D4A" w14:textId="77777777" w:rsidR="006B59E0" w:rsidRDefault="006B59E0" w:rsidP="006B59E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B: Without controls, with propensity score weights.</w:t>
      </w:r>
    </w:p>
    <w:p w14:paraId="066E1618" w14:textId="77777777" w:rsidR="006B59E0" w:rsidRDefault="006B59E0" w:rsidP="006B59E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ample restricted to enterprises with at least one loan.</w:t>
      </w:r>
    </w:p>
    <w:p w14:paraId="485251C3" w14:textId="77777777" w:rsidR="006B59E0" w:rsidRDefault="006B59E0" w:rsidP="006B59E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pecifications include Block fixed effects with standard errors clustered at the Block level.</w:t>
      </w:r>
    </w:p>
    <w:p w14:paraId="191784C7" w14:textId="77777777" w:rsidR="006B59E0" w:rsidRDefault="006B59E0" w:rsidP="006B59E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lastRenderedPageBreak/>
        <w:t>Stars indicate significance levels: * p&lt;0.10, ** p&lt;0.05, *** p&lt;0.01.</w:t>
      </w:r>
    </w:p>
    <w:p w14:paraId="364D7F17" w14:textId="77777777" w:rsidR="006B59E0" w:rsidRDefault="006B59E0" w:rsidP="006B59E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Variable definitions: Any Delay = any payment delay across loans; Frequent Delays = 3+ delays on any loan;</w:t>
      </w:r>
    </w:p>
    <w:p w14:paraId="5611630E" w14:textId="77777777" w:rsidR="006B59E0" w:rsidRDefault="006B59E0" w:rsidP="006B59E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Long Delay = any delay &gt;30 days; Repayment Difficult = self-reported difficulty with repayment;</w:t>
      </w:r>
    </w:p>
    <w:p w14:paraId="7411F7C9" w14:textId="77777777" w:rsidR="006B59E0" w:rsidRDefault="006B59E0" w:rsidP="006B59E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Total Delays = count of payment delays; Max Delay Length = maximum length of delay in days;</w:t>
      </w:r>
    </w:p>
    <w:p w14:paraId="705BC2D7" w14:textId="77777777" w:rsidR="006B59E0" w:rsidRDefault="006B59E0" w:rsidP="006B59E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Behavior Score = average of four binary indicators (higher score indicates more repayment problems).</w:t>
      </w:r>
    </w:p>
    <w:p w14:paraId="0B4EB6CF" w14:textId="77777777" w:rsidR="006B59E0" w:rsidRDefault="006B59E0" w:rsidP="006B59E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14:paraId="65C7CAAF" w14:textId="77777777" w:rsidR="006B59E0" w:rsidRDefault="006B59E0" w:rsidP="006B59E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42276E2F" w14:textId="77777777" w:rsidR="004B3A99" w:rsidRDefault="004B3A99"/>
    <w:p w14:paraId="2B491AF6" w14:textId="77777777" w:rsidR="00B071AE" w:rsidRDefault="00B071AE"/>
    <w:p w14:paraId="353C6694" w14:textId="77777777" w:rsidR="00B071AE" w:rsidRDefault="00B071AE"/>
    <w:p w14:paraId="24743195" w14:textId="77777777" w:rsidR="00B071AE" w:rsidRDefault="00B071AE"/>
    <w:p w14:paraId="228B163F" w14:textId="77777777" w:rsidR="00B071AE" w:rsidRDefault="00B071AE"/>
    <w:p w14:paraId="7773D2FA" w14:textId="77777777" w:rsidR="00B071AE" w:rsidRDefault="00B071AE"/>
    <w:p w14:paraId="70609F08" w14:textId="77777777" w:rsidR="00B071AE" w:rsidRDefault="00B071AE"/>
    <w:p w14:paraId="38CFB2C0" w14:textId="77777777" w:rsidR="00B071AE" w:rsidRDefault="00B071AE"/>
    <w:p w14:paraId="657BA17C" w14:textId="77777777" w:rsidR="00B071AE" w:rsidRDefault="00B071AE"/>
    <w:p w14:paraId="345A83F0" w14:textId="77777777" w:rsidR="00B071AE" w:rsidRDefault="00B071AE"/>
    <w:p w14:paraId="63DFDA00" w14:textId="77777777" w:rsidR="00B071AE" w:rsidRDefault="00B071AE"/>
    <w:p w14:paraId="2E31CCB7" w14:textId="77777777" w:rsidR="00B071AE" w:rsidRDefault="00B071AE"/>
    <w:p w14:paraId="2DF96ACD" w14:textId="77777777" w:rsidR="00B071AE" w:rsidRDefault="00B071AE"/>
    <w:p w14:paraId="420885BF" w14:textId="77777777" w:rsidR="00B071AE" w:rsidRDefault="00B071AE"/>
    <w:p w14:paraId="7DB9135A" w14:textId="77777777" w:rsidR="00B071AE" w:rsidRDefault="00B071AE"/>
    <w:p w14:paraId="694817D1" w14:textId="77777777" w:rsidR="00B071AE" w:rsidRDefault="00B071AE"/>
    <w:p w14:paraId="19F53C46" w14:textId="77777777" w:rsidR="00B071AE" w:rsidRDefault="00B071AE"/>
    <w:p w14:paraId="1A6855DB" w14:textId="77777777" w:rsidR="00B071AE" w:rsidRDefault="00B071AE"/>
    <w:p w14:paraId="6C122125" w14:textId="77777777" w:rsidR="00B071AE" w:rsidRDefault="00B071AE"/>
    <w:p w14:paraId="08A4E72A" w14:textId="77777777" w:rsidR="00B071AE" w:rsidRDefault="00B071AE"/>
    <w:p w14:paraId="23578804" w14:textId="77777777" w:rsidR="00B071AE" w:rsidRDefault="00B071AE"/>
    <w:p w14:paraId="4074745D" w14:textId="77777777" w:rsidR="00B071AE" w:rsidRDefault="00B071AE"/>
    <w:p w14:paraId="158A31D7" w14:textId="77777777" w:rsidR="00B071AE" w:rsidRDefault="00B071AE"/>
    <w:p w14:paraId="2F6E2587" w14:textId="77777777" w:rsidR="00C31D43" w:rsidRDefault="00C31D43" w:rsidP="00C31D43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kern w:val="0"/>
          <w:lang w:val="en-US"/>
        </w:rPr>
      </w:pPr>
      <w:r>
        <w:rPr>
          <w:rFonts w:ascii="Times New Roman" w:hAnsi="Times New Roman"/>
          <w:kern w:val="0"/>
          <w:lang w:val="en-US"/>
        </w:rPr>
        <w:lastRenderedPageBreak/>
        <w:t>Table: Impact of MGP on Business Outcomes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2893"/>
        <w:gridCol w:w="2228"/>
        <w:gridCol w:w="2228"/>
        <w:gridCol w:w="2227"/>
      </w:tblGrid>
      <w:tr w:rsidR="00C31D43" w14:paraId="502F3FEF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A2704E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BB2606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Log Monthly Profit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AE64CE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Log Monthly Sales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5E2E9D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Innovation Score</w:t>
            </w:r>
          </w:p>
        </w:tc>
      </w:tr>
      <w:tr w:rsidR="00C31D43" w14:paraId="1B88B27B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B49A40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GP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8E6EB5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3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39C6FC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59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9371FD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1</w:t>
            </w:r>
            <w:r>
              <w:rPr>
                <w:rFonts w:ascii="Times New Roman" w:hAnsi="Times New Roman"/>
                <w:kern w:val="0"/>
                <w:vertAlign w:val="superscript"/>
                <w:lang w:val="en-US"/>
              </w:rPr>
              <w:t>*</w:t>
            </w:r>
          </w:p>
        </w:tc>
      </w:tr>
      <w:tr w:rsidR="00C31D43" w14:paraId="3570A08E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33DBAB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7F17CB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53)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C0BD6F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43)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301A60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06)</w:t>
            </w:r>
          </w:p>
        </w:tc>
      </w:tr>
      <w:tr w:rsidR="00C31D43" w14:paraId="5AE192FA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CC2C98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D7A838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9.522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5D66DB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0.324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3F9270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12</w:t>
            </w:r>
          </w:p>
        </w:tc>
      </w:tr>
      <w:tr w:rsidR="00C31D43" w14:paraId="5586B2E3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nil"/>
              <w:right w:val="nil"/>
            </w:tcBorders>
          </w:tcPr>
          <w:p w14:paraId="1AD054D1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4552A127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053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0DFD3D19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16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471D9916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43</w:t>
            </w:r>
          </w:p>
        </w:tc>
      </w:tr>
      <w:tr w:rsidR="00C31D43" w14:paraId="13B9A41E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nil"/>
              <w:right w:val="nil"/>
            </w:tcBorders>
          </w:tcPr>
          <w:p w14:paraId="2B899CC3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594FA6B3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289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5FBB1444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35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27055C7B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374</w:t>
            </w:r>
          </w:p>
        </w:tc>
      </w:tr>
      <w:tr w:rsidR="00C31D43" w14:paraId="4A73408C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nil"/>
              <w:right w:val="nil"/>
            </w:tcBorders>
          </w:tcPr>
          <w:p w14:paraId="53D9C6AC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64A7A207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806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0DFFD5D1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70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2ABA5C4A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73</w:t>
            </w:r>
          </w:p>
        </w:tc>
      </w:tr>
      <w:tr w:rsidR="00C31D43" w14:paraId="2ACC6374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nil"/>
              <w:right w:val="nil"/>
            </w:tcBorders>
          </w:tcPr>
          <w:p w14:paraId="42802781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Entrepreneur Controls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4978683D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2B43C6FA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62351DFD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C31D43" w14:paraId="2065338F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nil"/>
              <w:right w:val="nil"/>
            </w:tcBorders>
          </w:tcPr>
          <w:p w14:paraId="7E102C3C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lock Fixed Effects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4D7DE47F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71B3A8C9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145F2042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C31D43" w14:paraId="1FDBE443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77B589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S Weights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7C38A3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95A653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1A8136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</w:tr>
    </w:tbl>
    <w:p w14:paraId="51D0AAB1" w14:textId="77777777" w:rsidR="00C31D43" w:rsidRDefault="00C31D43" w:rsidP="00C31D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A: With controls, without propensity score weights.</w:t>
      </w:r>
    </w:p>
    <w:p w14:paraId="4D3125A9" w14:textId="77777777" w:rsidR="00C31D43" w:rsidRDefault="00C31D43" w:rsidP="00C31D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Controls include entrepreneur age, enterprise age, gender, education years, business sector, location and religion.</w:t>
      </w:r>
    </w:p>
    <w:p w14:paraId="717EAAAB" w14:textId="77777777" w:rsidR="00C31D43" w:rsidRDefault="00C31D43" w:rsidP="00C31D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pecifications include Block fixed effects with standard errors clustered at the Block level.</w:t>
      </w:r>
    </w:p>
    <w:p w14:paraId="23666001" w14:textId="77777777" w:rsidR="00C31D43" w:rsidRDefault="00C31D43" w:rsidP="00C31D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297DBFD6" w14:textId="77777777" w:rsidR="00C31D43" w:rsidRDefault="00C31D43" w:rsidP="00C31D43">
      <w:pPr>
        <w:keepNext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893"/>
        <w:gridCol w:w="2228"/>
        <w:gridCol w:w="2228"/>
        <w:gridCol w:w="2227"/>
      </w:tblGrid>
      <w:tr w:rsidR="00C31D43" w14:paraId="2251CD91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35346E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C2948F0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Log Monthly Profit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DFE506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Log Monthly Sales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61D5BE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Innovation Score</w:t>
            </w:r>
          </w:p>
        </w:tc>
      </w:tr>
      <w:tr w:rsidR="00C31D43" w14:paraId="0E911841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47EAC0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GP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058EA1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-0.020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3DB03F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40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9F4119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013</w:t>
            </w:r>
          </w:p>
        </w:tc>
      </w:tr>
      <w:tr w:rsidR="00C31D43" w14:paraId="7FE31B6D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5C239E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CF5278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68)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9B98FC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53)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49021F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(0.008)</w:t>
            </w:r>
          </w:p>
        </w:tc>
      </w:tr>
      <w:tr w:rsidR="00C31D43" w14:paraId="12BC0B88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A01F55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Mean of Dependent Variable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DEC7BD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9.515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A1588F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0.325</w:t>
            </w:r>
          </w:p>
        </w:tc>
        <w:tc>
          <w:tcPr>
            <w:tcW w:w="1163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CF1096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12</w:t>
            </w:r>
          </w:p>
        </w:tc>
      </w:tr>
      <w:tr w:rsidR="00C31D43" w14:paraId="0AC581AB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nil"/>
              <w:right w:val="nil"/>
            </w:tcBorders>
          </w:tcPr>
          <w:p w14:paraId="53132D5B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SD of Dependent Variable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21BFEACE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1.059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5A9FA625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907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39B5B3F5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41</w:t>
            </w:r>
          </w:p>
        </w:tc>
      </w:tr>
      <w:tr w:rsidR="00C31D43" w14:paraId="485ECBAB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nil"/>
              <w:right w:val="nil"/>
            </w:tcBorders>
          </w:tcPr>
          <w:p w14:paraId="560C316C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Observations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2CD0CDD5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049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617536CC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086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68C428D1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2116</w:t>
            </w:r>
          </w:p>
        </w:tc>
      </w:tr>
      <w:tr w:rsidR="00C31D43" w14:paraId="13B4907C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nil"/>
              <w:right w:val="nil"/>
            </w:tcBorders>
          </w:tcPr>
          <w:p w14:paraId="77B82E9E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-value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6FE158E2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774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331BCF1D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449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4CE54C7F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0.124</w:t>
            </w:r>
          </w:p>
        </w:tc>
      </w:tr>
      <w:tr w:rsidR="00C31D43" w14:paraId="1C8EBB7E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nil"/>
              <w:right w:val="nil"/>
            </w:tcBorders>
          </w:tcPr>
          <w:p w14:paraId="1117B18D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Entrepreneur Controls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55033328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76CE6390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66CE89F0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No</w:t>
            </w:r>
          </w:p>
        </w:tc>
      </w:tr>
      <w:tr w:rsidR="00C31D43" w14:paraId="2B06AAB5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nil"/>
              <w:right w:val="nil"/>
            </w:tcBorders>
          </w:tcPr>
          <w:p w14:paraId="2ABB9B8E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Block Fixed Effects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7A4B54B3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36FD471F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1163" w:type="pct"/>
            <w:tcBorders>
              <w:top w:val="nil"/>
              <w:left w:val="nil"/>
              <w:bottom w:val="nil"/>
              <w:right w:val="nil"/>
            </w:tcBorders>
          </w:tcPr>
          <w:p w14:paraId="2D9E3FE9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  <w:tr w:rsidR="00C31D43" w14:paraId="10FC2FA7" w14:textId="77777777" w:rsidTr="00563F68">
        <w:tblPrEx>
          <w:tblCellMar>
            <w:top w:w="0" w:type="dxa"/>
            <w:bottom w:w="0" w:type="dxa"/>
          </w:tblCellMar>
        </w:tblPrEx>
        <w:tc>
          <w:tcPr>
            <w:tcW w:w="151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CFAC29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PS Weights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0C6287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2CD9BE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  <w:tc>
          <w:tcPr>
            <w:tcW w:w="116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AA1BDF" w14:textId="77777777" w:rsidR="00C31D43" w:rsidRDefault="00C31D43" w:rsidP="00563F6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kern w:val="0"/>
                <w:lang w:val="en-US"/>
              </w:rPr>
            </w:pPr>
            <w:r>
              <w:rPr>
                <w:rFonts w:ascii="Times New Roman" w:hAnsi="Times New Roman"/>
                <w:kern w:val="0"/>
                <w:lang w:val="en-US"/>
              </w:rPr>
              <w:t>Yes</w:t>
            </w:r>
          </w:p>
        </w:tc>
      </w:tr>
    </w:tbl>
    <w:p w14:paraId="35BCD3E3" w14:textId="77777777" w:rsidR="00C31D43" w:rsidRDefault="00C31D43" w:rsidP="00C31D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Standard errors in parentheses</w:t>
      </w:r>
    </w:p>
    <w:p w14:paraId="28198A7A" w14:textId="77777777" w:rsidR="00C31D43" w:rsidRDefault="00C31D43" w:rsidP="00C31D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Panel B: Without controls, with propensity score weights.</w:t>
      </w:r>
    </w:p>
    <w:p w14:paraId="76E22A15" w14:textId="77777777" w:rsidR="00C31D43" w:rsidRDefault="00C31D43" w:rsidP="00C31D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lang w:val="en-US"/>
        </w:rPr>
        <w:t>All specifications include Block fixed effects with standard errors clustered at the Block level.</w:t>
      </w:r>
    </w:p>
    <w:p w14:paraId="5D755792" w14:textId="77777777" w:rsidR="00C31D43" w:rsidRDefault="00C31D43" w:rsidP="00C31D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sz w:val="20"/>
          <w:szCs w:val="20"/>
          <w:lang w:val="en-US"/>
        </w:rPr>
      </w:pP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10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5, </w:t>
      </w:r>
      <w:r>
        <w:rPr>
          <w:rFonts w:ascii="Times New Roman" w:hAnsi="Times New Roman"/>
          <w:kern w:val="0"/>
          <w:sz w:val="20"/>
          <w:szCs w:val="20"/>
          <w:vertAlign w:val="superscript"/>
          <w:lang w:val="en-US"/>
        </w:rPr>
        <w:t>***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i/>
          <w:iCs/>
          <w:kern w:val="0"/>
          <w:sz w:val="20"/>
          <w:szCs w:val="20"/>
          <w:lang w:val="en-US"/>
        </w:rPr>
        <w:t>p</w:t>
      </w:r>
      <w:r>
        <w:rPr>
          <w:rFonts w:ascii="Times New Roman" w:hAnsi="Times New Roman"/>
          <w:kern w:val="0"/>
          <w:sz w:val="20"/>
          <w:szCs w:val="20"/>
          <w:lang w:val="en-US"/>
        </w:rPr>
        <w:t xml:space="preserve"> &lt; 0.01</w:t>
      </w:r>
    </w:p>
    <w:p w14:paraId="79AD6443" w14:textId="77777777" w:rsidR="00C31D43" w:rsidRDefault="00C31D43" w:rsidP="00C31D4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kern w:val="0"/>
          <w:lang w:val="en-US"/>
        </w:rPr>
      </w:pPr>
    </w:p>
    <w:p w14:paraId="27345913" w14:textId="77777777" w:rsidR="00B071AE" w:rsidRDefault="00B071AE"/>
    <w:sectPr w:rsidR="00B071AE" w:rsidSect="000B4E59">
      <w:footerReference w:type="default" r:id="rId4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0831A" w14:textId="77777777" w:rsidR="00000000" w:rsidRDefault="00000000">
    <w:pPr>
      <w:widowControl w:val="0"/>
      <w:autoSpaceDE w:val="0"/>
      <w:autoSpaceDN w:val="0"/>
      <w:adjustRightInd w:val="0"/>
      <w:spacing w:after="0" w:line="240" w:lineRule="auto"/>
      <w:jc w:val="center"/>
      <w:rPr>
        <w:rFonts w:ascii="Times New Roman" w:hAnsi="Times New Roman"/>
        <w:kern w:val="0"/>
        <w:lang w:val="en-US"/>
      </w:rPr>
    </w:pPr>
    <w:r>
      <w:rPr>
        <w:rFonts w:ascii="Times New Roman" w:hAnsi="Times New Roman"/>
        <w:kern w:val="0"/>
        <w:lang w:val="en-US"/>
      </w:rPr>
      <w:pgNum/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S3NLQwMjY0tDC0NDdQ0lEKTi0uzszPAykwrAUACAmytywAAAA="/>
  </w:docVars>
  <w:rsids>
    <w:rsidRoot w:val="00426410"/>
    <w:rsid w:val="000B4E59"/>
    <w:rsid w:val="001E2A40"/>
    <w:rsid w:val="00426410"/>
    <w:rsid w:val="0045546C"/>
    <w:rsid w:val="004B3A99"/>
    <w:rsid w:val="005C2C79"/>
    <w:rsid w:val="005E2041"/>
    <w:rsid w:val="00641B94"/>
    <w:rsid w:val="006B59E0"/>
    <w:rsid w:val="00775A47"/>
    <w:rsid w:val="009A50D1"/>
    <w:rsid w:val="00B071AE"/>
    <w:rsid w:val="00B742CE"/>
    <w:rsid w:val="00C31D43"/>
    <w:rsid w:val="00D07A87"/>
    <w:rsid w:val="00DB54EE"/>
    <w:rsid w:val="00E87932"/>
    <w:rsid w:val="00EC1DCE"/>
    <w:rsid w:val="00F168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A7F6A5"/>
  <w15:chartTrackingRefBased/>
  <w15:docId w15:val="{EEF50869-D73D-4E25-A85D-A3CEC022D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4E59"/>
    <w:pPr>
      <w:spacing w:line="278" w:lineRule="auto"/>
    </w:pPr>
    <w:rPr>
      <w:rFonts w:eastAsiaTheme="minorEastAsia" w:cs="Times New Roman"/>
      <w:sz w:val="24"/>
      <w:szCs w:val="24"/>
      <w:lang w:eastAsia="en-I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641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641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641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2641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641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2641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641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641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641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641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264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641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641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641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641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641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641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641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2641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4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641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2641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2641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2641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2641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2641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641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641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26410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20</Words>
  <Characters>8881</Characters>
  <Application>Microsoft Office Word</Application>
  <DocSecurity>0</DocSecurity>
  <Lines>1110</Lines>
  <Paragraphs>954</Paragraphs>
  <ScaleCrop>false</ScaleCrop>
  <Company/>
  <LinksUpToDate>false</LinksUpToDate>
  <CharactersWithSpaces>9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NJAN DAS-19-M-DX-10-DX</dc:creator>
  <cp:keywords/>
  <dc:description/>
  <cp:lastModifiedBy>DEBANJAN DAS-19-M-DX-10-DX</cp:lastModifiedBy>
  <cp:revision>13</cp:revision>
  <dcterms:created xsi:type="dcterms:W3CDTF">2025-04-22T10:36:00Z</dcterms:created>
  <dcterms:modified xsi:type="dcterms:W3CDTF">2025-04-22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c0a44b231f4c3975fd43c46e24af8d706d090371ea8f91e748275cd89b0234</vt:lpwstr>
  </property>
</Properties>
</file>